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47462" w14:textId="77777777" w:rsidR="00AE379A" w:rsidRPr="00AE379A" w:rsidRDefault="00AE379A" w:rsidP="007F54C0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&lt;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논문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종류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(Original article, Note, Review paper 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중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택</w:t>
      </w:r>
      <w:proofErr w:type="spellEnd"/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1)&gt;</w:t>
      </w:r>
    </w:p>
    <w:p w14:paraId="69A18D85" w14:textId="77777777" w:rsidR="00AE379A" w:rsidRPr="00AE379A" w:rsidRDefault="00AE379A" w:rsidP="007F54C0">
      <w:pPr>
        <w:pStyle w:val="a3"/>
        <w:rPr>
          <w:rFonts w:ascii="Times New Roman" w:eastAsiaTheme="minorHAnsi" w:hAnsi="Times New Roman" w:cs="Times New Roman"/>
        </w:rPr>
      </w:pPr>
    </w:p>
    <w:p w14:paraId="3DF4F22D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논문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작성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예시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파일의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한글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제목</w:t>
      </w:r>
    </w:p>
    <w:p w14:paraId="78FB7080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b/>
          <w:bCs/>
          <w:sz w:val="26"/>
          <w:szCs w:val="26"/>
        </w:rPr>
      </w:pPr>
    </w:p>
    <w:p w14:paraId="6117DBA1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김가가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이나나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2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박다다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정라라</w:t>
      </w:r>
      <w:proofErr w:type="spellEnd"/>
      <w:proofErr w:type="gramStart"/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,*</w:t>
      </w:r>
      <w:proofErr w:type="gramEnd"/>
    </w:p>
    <w:p w14:paraId="6B519683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3408166D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한국대학교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생명과학과</w:t>
      </w:r>
    </w:p>
    <w:p w14:paraId="355130BC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2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국립생물연구원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생물환경연구부</w:t>
      </w:r>
    </w:p>
    <w:p w14:paraId="06C76DAC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대한대학교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환경생물학과</w:t>
      </w:r>
    </w:p>
    <w:p w14:paraId="2BC71D01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10B067B6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Manuscript title in English</w:t>
      </w:r>
    </w:p>
    <w:p w14:paraId="5A877B5F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1A94C594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Ga-Ga Kim</w:t>
      </w: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, Na-Na Lee</w:t>
      </w: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2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, Da-Da Park</w:t>
      </w: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and Ra-Ra Jeong</w:t>
      </w: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,*</w:t>
      </w:r>
    </w:p>
    <w:p w14:paraId="586C7EFA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55503035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1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Department of Life Science,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Hangook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University, Seoul 02841, Republic of Korea</w:t>
      </w:r>
    </w:p>
    <w:p w14:paraId="005656F8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2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Biological Environment Research Division, National Biology Research Institute, Jeju 01234, Republic of Korea</w:t>
      </w:r>
    </w:p>
    <w:p w14:paraId="0B532949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3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Department of Environmental Biology,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Daehan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University, Busan 09876, Republic of Korea</w:t>
      </w:r>
    </w:p>
    <w:p w14:paraId="10638A0D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2466CE0D" w14:textId="77777777" w:rsid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55B3BCE0" w14:textId="0E045862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Runnin</w:t>
      </w:r>
      <w:r w:rsidR="007F54C0">
        <w:rPr>
          <w:rFonts w:ascii="Times New Roman" w:eastAsiaTheme="minorHAnsi" w:hAnsi="Times New Roman" w:cs="Times New Roman" w:hint="eastAsia"/>
          <w:b/>
          <w:bCs/>
          <w:sz w:val="24"/>
          <w:szCs w:val="24"/>
        </w:rPr>
        <w:t>g</w:t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title: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English title reduced to 10 words or </w:t>
      </w:r>
      <w:proofErr w:type="gramStart"/>
      <w:r w:rsidRPr="00AE379A">
        <w:rPr>
          <w:rFonts w:ascii="Times New Roman" w:eastAsiaTheme="minorHAnsi" w:hAnsi="Times New Roman" w:cs="Times New Roman"/>
          <w:sz w:val="24"/>
          <w:szCs w:val="24"/>
        </w:rPr>
        <w:t>less</w:t>
      </w:r>
      <w:proofErr w:type="gramEnd"/>
    </w:p>
    <w:p w14:paraId="6B61B5C0" w14:textId="77777777" w:rsidR="00AE379A" w:rsidRPr="00AE379A" w:rsidRDefault="00AE379A" w:rsidP="007F54C0">
      <w:pPr>
        <w:pStyle w:val="a3"/>
        <w:wordWrap/>
        <w:jc w:val="center"/>
        <w:rPr>
          <w:rFonts w:ascii="Times New Roman" w:eastAsiaTheme="minorHAnsi" w:hAnsi="Times New Roman" w:cs="Times New Roman"/>
          <w:sz w:val="24"/>
          <w:szCs w:val="24"/>
        </w:rPr>
      </w:pPr>
    </w:p>
    <w:p w14:paraId="4A25F332" w14:textId="77777777" w:rsid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  <w:vertAlign w:val="superscript"/>
        </w:rPr>
      </w:pPr>
    </w:p>
    <w:p w14:paraId="00A67291" w14:textId="16FB84E5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  <w:vertAlign w:val="superscript"/>
        </w:rPr>
        <w:t>*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Corresponding author</w:t>
      </w:r>
    </w:p>
    <w:p w14:paraId="0C85D828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Tel. 02-1234-5678</w:t>
      </w:r>
    </w:p>
    <w:p w14:paraId="05C238D7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Fax. 02-1234-9876 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&lt;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없는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경우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생략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가능</w:t>
      </w:r>
      <w:r w:rsidRPr="00AE379A">
        <w:rPr>
          <w:rFonts w:ascii="Times New Roman" w:eastAsiaTheme="minorHAnsi" w:hAnsi="Times New Roman" w:cs="Times New Roman"/>
          <w:color w:val="FF0000"/>
          <w:sz w:val="24"/>
          <w:szCs w:val="24"/>
        </w:rPr>
        <w:t>&gt;</w:t>
      </w:r>
    </w:p>
    <w:p w14:paraId="7F63B55E" w14:textId="77777777" w:rsid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E-mail. </w:t>
      </w:r>
      <w:hyperlink r:id="rId7" w:history="1">
        <w:r w:rsidRPr="00AE379A">
          <w:rPr>
            <w:rStyle w:val="a4"/>
            <w:rFonts w:ascii="Times New Roman" w:eastAsiaTheme="minorHAnsi" w:hAnsi="Times New Roman" w:cs="Times New Roman"/>
            <w:sz w:val="24"/>
            <w:szCs w:val="24"/>
            <w:u w:color="0000FF"/>
          </w:rPr>
          <w:t>abcde@hangook.ac.kr</w:t>
        </w:r>
      </w:hyperlink>
    </w:p>
    <w:p w14:paraId="57A17405" w14:textId="248C4F3E" w:rsidR="00AE379A" w:rsidRPr="00AE379A" w:rsidRDefault="00AE379A" w:rsidP="007F54C0">
      <w:pPr>
        <w:widowControl/>
        <w:wordWrap/>
        <w:autoSpaceDE/>
        <w:autoSpaceDN/>
        <w:rPr>
          <w:rFonts w:ascii="Times New Roman" w:eastAsiaTheme="minorHAnsi" w:hAnsi="Times New Roman" w:cs="Times New Roman"/>
          <w:color w:val="000000"/>
          <w:kern w:val="0"/>
          <w:szCs w:val="20"/>
        </w:rPr>
      </w:pPr>
      <w:r>
        <w:rPr>
          <w:rFonts w:ascii="Times New Roman" w:eastAsiaTheme="minorHAnsi" w:hAnsi="Times New Roman" w:cs="Times New Roman"/>
        </w:rPr>
        <w:br w:type="page"/>
      </w: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lastRenderedPageBreak/>
        <w:t>Abstract</w:t>
      </w:r>
    </w:p>
    <w:p w14:paraId="67ECC92C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01EE9BD8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Write an abstract in English of 250 words or less. It must be written in 250 words or less. </w:t>
      </w:r>
    </w:p>
    <w:p w14:paraId="39DD4E70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7A16F587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5DD640E4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7F84469D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1095E26F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611C774B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1C195037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12270AE6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7ED9E6E1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087B30F7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79122481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480F7295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Keywords: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Soil ecosystems; Insects; Sustainability; Forests; Toxicity</w:t>
      </w:r>
    </w:p>
    <w:p w14:paraId="13AB9293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3822E014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2CFB2E77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3B3264D8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1753959A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  <w:b/>
          <w:bCs/>
          <w:sz w:val="24"/>
          <w:szCs w:val="24"/>
        </w:rPr>
      </w:pPr>
    </w:p>
    <w:p w14:paraId="7C9EF455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4"/>
          <w:szCs w:val="24"/>
        </w:rPr>
        <w:t>Contribution to Environmental Biology</w:t>
      </w:r>
    </w:p>
    <w:p w14:paraId="1B101DF6" w14:textId="77777777" w:rsidR="00AE379A" w:rsidRPr="00AE379A" w:rsidRDefault="00AE379A" w:rsidP="007F54C0">
      <w:pPr>
        <w:pStyle w:val="a3"/>
        <w:wordWrap/>
        <w:jc w:val="left"/>
        <w:rPr>
          <w:rFonts w:ascii="Times New Roman" w:eastAsiaTheme="minorHAnsi" w:hAnsi="Times New Roman" w:cs="Times New Roman"/>
        </w:rPr>
      </w:pPr>
    </w:p>
    <w:p w14:paraId="79105457" w14:textId="650169D2" w:rsidR="00AE379A" w:rsidRPr="00AE379A" w:rsidRDefault="00AE379A" w:rsidP="007F54C0">
      <w:pPr>
        <w:pStyle w:val="a3"/>
        <w:numPr>
          <w:ilvl w:val="0"/>
          <w:numId w:val="1"/>
        </w:numPr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Summarize the contribution of this research to environmental biology in 2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3 sentences in English.</w:t>
      </w:r>
    </w:p>
    <w:p w14:paraId="02808A5D" w14:textId="77777777" w:rsidR="00AE379A" w:rsidRPr="00AE379A" w:rsidRDefault="00AE379A" w:rsidP="007F54C0">
      <w:pPr>
        <w:pStyle w:val="a3"/>
        <w:numPr>
          <w:ilvl w:val="0"/>
          <w:numId w:val="2"/>
        </w:numPr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It corresponds to the highlight of this study.</w:t>
      </w:r>
    </w:p>
    <w:p w14:paraId="0BF8FC45" w14:textId="77777777" w:rsidR="00AE379A" w:rsidRDefault="00AE379A" w:rsidP="007F54C0">
      <w:pPr>
        <w:widowControl/>
        <w:wordWrap/>
        <w:autoSpaceDE/>
        <w:autoSpaceDN/>
        <w:rPr>
          <w:rFonts w:ascii="Times New Roman" w:eastAsiaTheme="minorHAnsi" w:hAnsi="Times New Roman" w:cs="Times New Roman"/>
          <w:b/>
          <w:bCs/>
          <w:color w:val="000000"/>
          <w:kern w:val="0"/>
          <w:sz w:val="28"/>
          <w:szCs w:val="28"/>
        </w:rPr>
      </w:pP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br w:type="page"/>
      </w:r>
    </w:p>
    <w:p w14:paraId="1DAE7C10" w14:textId="77777777" w:rsidR="007F54C0" w:rsidRDefault="007F54C0" w:rsidP="00AE379A">
      <w:pPr>
        <w:pStyle w:val="a3"/>
        <w:wordWrap/>
        <w:jc w:val="left"/>
        <w:rPr>
          <w:rFonts w:ascii="Times New Roman" w:eastAsiaTheme="minorHAnsi" w:hAnsi="Times New Roman" w:cs="Times New Roman"/>
          <w:b/>
          <w:bCs/>
          <w:sz w:val="28"/>
          <w:szCs w:val="28"/>
        </w:rPr>
        <w:sectPr w:rsidR="007F54C0" w:rsidSect="007F54C0"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1848D5E6" w14:textId="7210DCF1" w:rsidR="00AE379A" w:rsidRPr="00AE379A" w:rsidRDefault="00AE379A" w:rsidP="00AE379A">
      <w:pPr>
        <w:pStyle w:val="a3"/>
        <w:wordWrap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lastRenderedPageBreak/>
        <w:t xml:space="preserve">1.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서론</w:t>
      </w:r>
    </w:p>
    <w:p w14:paraId="3D42904E" w14:textId="77777777" w:rsidR="00AE379A" w:rsidRPr="00AE379A" w:rsidRDefault="00AE379A" w:rsidP="00AE379A">
      <w:pPr>
        <w:pStyle w:val="a3"/>
        <w:wordWrap/>
        <w:jc w:val="left"/>
        <w:rPr>
          <w:rFonts w:ascii="Times New Roman" w:eastAsiaTheme="minorHAnsi" w:hAnsi="Times New Roman" w:cs="Times New Roman"/>
          <w:sz w:val="24"/>
          <w:szCs w:val="24"/>
        </w:rPr>
      </w:pPr>
    </w:p>
    <w:p w14:paraId="3DA6D036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서론은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연구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필요성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중요성을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논리적으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작성합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(Kim </w:t>
      </w:r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et al.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2020).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본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내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참고문헌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작성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양식에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맞추어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작성해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합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(Lee and Park 2022).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여러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참고문헌을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인용할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있으며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환경생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학술지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인용을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고려하시기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바랍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(Gong 2018; Lee and Cho 2019;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Im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et al.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2022).</w:t>
      </w:r>
    </w:p>
    <w:p w14:paraId="438E7338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4AE70FBF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1D53FB83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2.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재료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및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방법</w:t>
      </w:r>
    </w:p>
    <w:p w14:paraId="39E4A45C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13823A1C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2.1.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실험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생물</w:t>
      </w:r>
    </w:p>
    <w:p w14:paraId="05FC121A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6"/>
          <w:szCs w:val="26"/>
        </w:rPr>
      </w:pPr>
    </w:p>
    <w:p w14:paraId="324F1F53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연구에서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실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생물은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~</w:t>
      </w:r>
    </w:p>
    <w:p w14:paraId="20718F9E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3F9F596B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2.2.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실험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설계</w:t>
      </w:r>
    </w:p>
    <w:p w14:paraId="5F36407A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6"/>
          <w:szCs w:val="26"/>
        </w:rPr>
      </w:pPr>
    </w:p>
    <w:p w14:paraId="3F5463A9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실험은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~</w:t>
      </w:r>
    </w:p>
    <w:p w14:paraId="23800DFB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02A529E2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2.3.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통계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6"/>
          <w:szCs w:val="26"/>
        </w:rPr>
        <w:t>분석</w:t>
      </w:r>
    </w:p>
    <w:p w14:paraId="15447276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6"/>
          <w:szCs w:val="26"/>
        </w:rPr>
      </w:pPr>
    </w:p>
    <w:p w14:paraId="7DE7C48D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실험을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통해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획득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~</w:t>
      </w:r>
    </w:p>
    <w:p w14:paraId="3F6C4218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373069B6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8"/>
          <w:szCs w:val="28"/>
        </w:rPr>
      </w:pPr>
    </w:p>
    <w:p w14:paraId="57544089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3.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결과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(‘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결과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및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고찰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’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로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하나의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section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으로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구성할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수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있음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)</w:t>
      </w:r>
    </w:p>
    <w:p w14:paraId="563CA44E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6F782AAF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700A806B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4.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고찰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(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세부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section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을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구성하여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내용을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구분할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수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있음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)</w:t>
      </w:r>
    </w:p>
    <w:p w14:paraId="5DED8B05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7CFB2C49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4ADED4D2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5. </w:t>
      </w: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결론</w:t>
      </w:r>
    </w:p>
    <w:p w14:paraId="61975022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74096751" w14:textId="77777777" w:rsidR="00AE379A" w:rsidRDefault="00AE379A">
      <w:pPr>
        <w:widowControl/>
        <w:wordWrap/>
        <w:autoSpaceDE/>
        <w:autoSpaceDN/>
        <w:rPr>
          <w:rFonts w:ascii="Times New Roman" w:eastAsiaTheme="minorHAnsi" w:hAnsi="Times New Roman" w:cs="Times New Roman"/>
          <w:b/>
          <w:bCs/>
          <w:color w:val="000000"/>
          <w:kern w:val="0"/>
          <w:sz w:val="28"/>
          <w:szCs w:val="28"/>
        </w:rPr>
      </w:pP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br w:type="page"/>
      </w:r>
    </w:p>
    <w:p w14:paraId="49DA2583" w14:textId="77777777" w:rsidR="007F54C0" w:rsidRDefault="007F54C0" w:rsidP="00AE379A">
      <w:pPr>
        <w:pStyle w:val="a3"/>
        <w:rPr>
          <w:rFonts w:ascii="Times New Roman" w:eastAsiaTheme="minorHAnsi" w:hAnsi="Times New Roman" w:cs="Times New Roman"/>
          <w:b/>
          <w:bCs/>
          <w:sz w:val="28"/>
          <w:szCs w:val="28"/>
        </w:rPr>
        <w:sectPr w:rsidR="007F54C0" w:rsidSect="007F54C0">
          <w:pgSz w:w="11906" w:h="16838"/>
          <w:pgMar w:top="1701" w:right="1440" w:bottom="1440" w:left="1440" w:header="851" w:footer="992" w:gutter="0"/>
          <w:lnNumType w:countBy="1" w:restart="continuous"/>
          <w:cols w:space="425"/>
          <w:docGrid w:linePitch="360"/>
        </w:sectPr>
      </w:pPr>
    </w:p>
    <w:p w14:paraId="04EA0C03" w14:textId="35C8D112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lastRenderedPageBreak/>
        <w:t>적요</w:t>
      </w:r>
    </w:p>
    <w:p w14:paraId="21DB7288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7AC5A205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적요는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영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abstract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국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버전입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가능하면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영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abstract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와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동일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내용으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작성해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합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영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abstract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처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중요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내용을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중심으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간략하게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작성해야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합니다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.</w:t>
      </w:r>
    </w:p>
    <w:p w14:paraId="0AE59920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2530051E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3E4114FC" w14:textId="7B229220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proofErr w:type="spellStart"/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CRedi</w:t>
      </w:r>
      <w:r w:rsidR="007F54C0">
        <w:rPr>
          <w:rFonts w:ascii="Times New Roman" w:eastAsiaTheme="minorHAnsi" w:hAnsi="Times New Roman" w:cs="Times New Roman" w:hint="eastAsia"/>
          <w:b/>
          <w:bCs/>
          <w:sz w:val="28"/>
          <w:szCs w:val="28"/>
        </w:rPr>
        <w:t>T</w:t>
      </w:r>
      <w:proofErr w:type="spellEnd"/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authorship contribution statement</w:t>
      </w:r>
    </w:p>
    <w:p w14:paraId="61CECD27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55A1478E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GG Kim: Investigation, Methodology. Writing-Original draft. NN Lee: Resources, Software. DD Park: Conceptualization, Formal analysis. RR Jeong: Supervision, Writing-Review &amp; editing, Project administration.</w:t>
      </w:r>
    </w:p>
    <w:p w14:paraId="2742EC21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4D6963C9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8"/>
          <w:szCs w:val="28"/>
        </w:rPr>
      </w:pPr>
    </w:p>
    <w:p w14:paraId="5F25FFE4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b/>
          <w:bCs/>
          <w:sz w:val="28"/>
          <w:szCs w:val="28"/>
        </w:rPr>
      </w:pPr>
    </w:p>
    <w:p w14:paraId="4FD6C0EB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Declaration of Competing Interest</w:t>
      </w:r>
    </w:p>
    <w:p w14:paraId="7CB3D135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196DD64B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The authors declare no conflicts of interest.</w:t>
      </w:r>
    </w:p>
    <w:p w14:paraId="25C2AE6D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38AA4166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769BA990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4CC4EC67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t>사사</w:t>
      </w:r>
    </w:p>
    <w:p w14:paraId="39AE0542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640C86A6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본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연구성과는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한국연구원의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재원으로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~</w:t>
      </w:r>
    </w:p>
    <w:p w14:paraId="13F6C776" w14:textId="77777777" w:rsidR="00AE379A" w:rsidRDefault="00AE379A">
      <w:pPr>
        <w:widowControl/>
        <w:wordWrap/>
        <w:autoSpaceDE/>
        <w:autoSpaceDN/>
        <w:rPr>
          <w:rFonts w:ascii="Times New Roman" w:eastAsiaTheme="minorHAnsi" w:hAnsi="Times New Roman" w:cs="Times New Roman"/>
          <w:b/>
          <w:bCs/>
          <w:color w:val="000000"/>
          <w:kern w:val="0"/>
          <w:sz w:val="28"/>
          <w:szCs w:val="28"/>
        </w:rPr>
      </w:pPr>
      <w:r>
        <w:rPr>
          <w:rFonts w:ascii="Times New Roman" w:eastAsiaTheme="minorHAnsi" w:hAnsi="Times New Roman" w:cs="Times New Roman"/>
          <w:b/>
          <w:bCs/>
          <w:sz w:val="28"/>
          <w:szCs w:val="28"/>
        </w:rPr>
        <w:br w:type="page"/>
      </w:r>
    </w:p>
    <w:p w14:paraId="4F9667B2" w14:textId="27CD8F14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b/>
          <w:bCs/>
          <w:sz w:val="28"/>
          <w:szCs w:val="28"/>
        </w:rPr>
        <w:lastRenderedPageBreak/>
        <w:t>References</w:t>
      </w:r>
    </w:p>
    <w:p w14:paraId="5814E5E3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34C42795" w14:textId="3335FFE9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Boore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JL. 1999. Animal mitochondrial genomes. Nucleic Acids Res. 27:1767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1780. https://doi.org/10.1093/nar/27.8.1767</w:t>
      </w:r>
    </w:p>
    <w:p w14:paraId="642F4B1B" w14:textId="77777777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Buhlmann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KA. 1986. Population and habitat ecology of the river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cooter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(</w:t>
      </w:r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Pseudemys </w:t>
      </w:r>
      <w:proofErr w:type="spellStart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concinna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>) in the New River Gorge National River, WV. Ph.D. Dissertation. Virginia Tech. Blacksburg, VA.</w:t>
      </w:r>
    </w:p>
    <w:p w14:paraId="05612BB2" w14:textId="62C4798D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Cadi A and P Joly. 2004. Impact of the introduction of the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redeared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slider (</w:t>
      </w:r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Trachemys scripta elegans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) on survival rates of the European pond turtle (</w:t>
      </w:r>
      <w:proofErr w:type="spellStart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Emys</w:t>
      </w:r>
      <w:proofErr w:type="spellEnd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 orbicularis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)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Biodivers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Conserv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>. 13:2511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2518. https://doi.org/10.1023/B:BIOC.0000048451.07820.9c</w:t>
      </w:r>
    </w:p>
    <w:p w14:paraId="7BD5F9D1" w14:textId="62AEA291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Cadi A, V Delmas, AC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Prevot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-Julliard, P Joly, C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Pieau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and M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Girondot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>. 2004. Successful reproduction of the introduced slider turtle (</w:t>
      </w:r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Trachemys scripta elegans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) in the South of France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Aquat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Conserv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-Mar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Freshw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Ecosyst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>. 14:237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246. https://doi.org/10.1002/aqc.607</w:t>
      </w:r>
    </w:p>
    <w:p w14:paraId="5ADDC2EE" w14:textId="6495539E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CHA. 2006. Yearbook of Cultural Heritage, 2006. Cultural Heritage Administration. Daejeon, Korea. pp. 51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59.</w:t>
      </w:r>
    </w:p>
    <w:p w14:paraId="088C15FB" w14:textId="08BEE244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Congdon JD and JW Gibbons. 1985. Egg components and reproductive characteristics of turtles: relationships to body size. </w:t>
      </w:r>
      <w:proofErr w:type="spellStart"/>
      <w:r w:rsidRPr="00AE379A">
        <w:rPr>
          <w:rFonts w:ascii="Times New Roman" w:eastAsiaTheme="minorHAnsi" w:hAnsi="Times New Roman" w:cs="Times New Roman"/>
          <w:sz w:val="24"/>
          <w:szCs w:val="24"/>
        </w:rPr>
        <w:t>Herpetologica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 41:194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205.</w:t>
      </w:r>
    </w:p>
    <w:p w14:paraId="0133F8C8" w14:textId="412F79CC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>Congdon JD and JW Gibbons. 1987. Morphological constraint on egg size: a challenge to optimal egg size theory? Proc. Natl. Acad. Sci. U.S.A. 84:4145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4147. https://doi.org/10.1073/pnas.84.12.4145</w:t>
      </w:r>
    </w:p>
    <w:p w14:paraId="41DBC5C8" w14:textId="6C88668D" w:rsidR="00AE379A" w:rsidRPr="00AE379A" w:rsidRDefault="00AE379A" w:rsidP="00AE379A">
      <w:pPr>
        <w:pStyle w:val="a3"/>
        <w:wordWrap/>
        <w:ind w:left="700" w:hanging="700"/>
        <w:jc w:val="left"/>
        <w:rPr>
          <w:rFonts w:ascii="Times New Roman" w:eastAsiaTheme="minorHAnsi" w:hAnsi="Times New Roman" w:cs="Times New Roman"/>
        </w:rPr>
      </w:pPr>
      <w:r w:rsidRPr="00AE379A">
        <w:rPr>
          <w:rFonts w:ascii="Times New Roman" w:eastAsiaTheme="minorHAnsi" w:hAnsi="Times New Roman" w:cs="Times New Roman"/>
          <w:sz w:val="24"/>
          <w:szCs w:val="24"/>
        </w:rPr>
        <w:t xml:space="preserve">Du WG, LJ Hu, JL Lu and LJ Zhu. 2007. Effects of incubation temperature on embryonic development rate, sex ratio and post-hatching growth in the Chinese three-keeled pond turtle, </w:t>
      </w:r>
      <w:proofErr w:type="spellStart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Chinemys</w:t>
      </w:r>
      <w:proofErr w:type="spellEnd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E379A">
        <w:rPr>
          <w:rFonts w:ascii="Times New Roman" w:eastAsiaTheme="minorHAnsi" w:hAnsi="Times New Roman" w:cs="Times New Roman"/>
          <w:i/>
          <w:iCs/>
          <w:sz w:val="24"/>
          <w:szCs w:val="24"/>
        </w:rPr>
        <w:t>reevesii</w:t>
      </w:r>
      <w:proofErr w:type="spellEnd"/>
      <w:r w:rsidRPr="00AE379A">
        <w:rPr>
          <w:rFonts w:ascii="Times New Roman" w:eastAsiaTheme="minorHAnsi" w:hAnsi="Times New Roman" w:cs="Times New Roman"/>
          <w:sz w:val="24"/>
          <w:szCs w:val="24"/>
        </w:rPr>
        <w:t>. Aquaculture 272:747</w:t>
      </w:r>
      <w:r w:rsidR="007F54C0">
        <w:rPr>
          <w:rFonts w:ascii="Times New Roman" w:eastAsiaTheme="minorHAnsi" w:hAnsi="Times New Roman" w:cs="Times New Roman"/>
          <w:sz w:val="24"/>
          <w:szCs w:val="24"/>
        </w:rPr>
        <w:t>–</w:t>
      </w:r>
      <w:r w:rsidRPr="00AE379A">
        <w:rPr>
          <w:rFonts w:ascii="Times New Roman" w:eastAsiaTheme="minorHAnsi" w:hAnsi="Times New Roman" w:cs="Times New Roman"/>
          <w:sz w:val="24"/>
          <w:szCs w:val="24"/>
        </w:rPr>
        <w:t>753. https://doi.org/10.1016/j.aquaculture.2007.09.009</w:t>
      </w:r>
    </w:p>
    <w:p w14:paraId="273F5B2E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4499CAA1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  <w:sz w:val="24"/>
          <w:szCs w:val="24"/>
        </w:rPr>
      </w:pPr>
    </w:p>
    <w:p w14:paraId="5AFF50F0" w14:textId="77777777" w:rsidR="00AE379A" w:rsidRPr="00AE379A" w:rsidRDefault="00AE379A" w:rsidP="00AE379A">
      <w:pPr>
        <w:pStyle w:val="a3"/>
        <w:rPr>
          <w:rFonts w:ascii="Times New Roman" w:eastAsiaTheme="minorHAnsi" w:hAnsi="Times New Roman" w:cs="Times New Roman"/>
        </w:rPr>
      </w:pPr>
    </w:p>
    <w:p w14:paraId="5DD6305F" w14:textId="77777777" w:rsidR="00FB283B" w:rsidRPr="00AE379A" w:rsidRDefault="00000000">
      <w:pPr>
        <w:rPr>
          <w:rFonts w:ascii="Times New Roman" w:eastAsiaTheme="minorHAnsi" w:hAnsi="Times New Roman" w:cs="Times New Roman"/>
        </w:rPr>
      </w:pPr>
    </w:p>
    <w:sectPr w:rsidR="00FB283B" w:rsidRPr="00AE379A" w:rsidSect="007F54C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593BC" w14:textId="77777777" w:rsidR="00191095" w:rsidRDefault="00191095" w:rsidP="00675027">
      <w:pPr>
        <w:spacing w:after="0" w:line="240" w:lineRule="auto"/>
      </w:pPr>
      <w:r>
        <w:separator/>
      </w:r>
    </w:p>
  </w:endnote>
  <w:endnote w:type="continuationSeparator" w:id="0">
    <w:p w14:paraId="1F0EFE74" w14:textId="77777777" w:rsidR="00191095" w:rsidRDefault="00191095" w:rsidP="00675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6E935" w14:textId="77777777" w:rsidR="00191095" w:rsidRDefault="00191095" w:rsidP="00675027">
      <w:pPr>
        <w:spacing w:after="0" w:line="240" w:lineRule="auto"/>
      </w:pPr>
      <w:r>
        <w:separator/>
      </w:r>
    </w:p>
  </w:footnote>
  <w:footnote w:type="continuationSeparator" w:id="0">
    <w:p w14:paraId="66C929E8" w14:textId="77777777" w:rsidR="00191095" w:rsidRDefault="00191095" w:rsidP="006750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23895"/>
    <w:multiLevelType w:val="multilevel"/>
    <w:tmpl w:val="EF7E660E"/>
    <w:lvl w:ilvl="0">
      <w:start w:val="1"/>
      <w:numFmt w:val="bullet"/>
      <w:suff w:val="space"/>
      <w:lvlText w:val="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AC29D2"/>
    <w:multiLevelType w:val="hybridMultilevel"/>
    <w:tmpl w:val="54103970"/>
    <w:lvl w:ilvl="0" w:tplc="C90EA554">
      <w:start w:val="1"/>
      <w:numFmt w:val="bullet"/>
      <w:suff w:val="space"/>
      <w:lvlText w:val=""/>
      <w:lvlJc w:val="left"/>
      <w:pPr>
        <w:ind w:left="0" w:firstLine="0"/>
      </w:pPr>
      <w:rPr>
        <w:rFonts w:ascii="Wingdings" w:hAnsi="Wingdings" w:hint="default"/>
      </w:rPr>
    </w:lvl>
    <w:lvl w:ilvl="1" w:tplc="0A9661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40E3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E0A5B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38408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2095F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1AD6F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5AC60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BCD2B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172808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3219587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xNjU1MLA0tzMwNzIyUdpeDU4uLM/DyQAqNaAPbdH5MsAAAA"/>
  </w:docVars>
  <w:rsids>
    <w:rsidRoot w:val="00AE379A"/>
    <w:rsid w:val="00191095"/>
    <w:rsid w:val="004769C9"/>
    <w:rsid w:val="00675027"/>
    <w:rsid w:val="007F54C0"/>
    <w:rsid w:val="00AE379A"/>
    <w:rsid w:val="00E005C7"/>
    <w:rsid w:val="00E24E43"/>
    <w:rsid w:val="00F7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ED931"/>
  <w15:chartTrackingRefBased/>
  <w15:docId w15:val="{2B632F3B-54E3-43EA-BC48-78048E922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E379A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semiHidden/>
    <w:unhideWhenUsed/>
    <w:rsid w:val="00AE379A"/>
    <w:rPr>
      <w:color w:val="0000FF"/>
      <w:u w:val="single"/>
    </w:rPr>
  </w:style>
  <w:style w:type="character" w:styleId="a5">
    <w:name w:val="line number"/>
    <w:basedOn w:val="a0"/>
    <w:uiPriority w:val="99"/>
    <w:semiHidden/>
    <w:unhideWhenUsed/>
    <w:rsid w:val="007F54C0"/>
  </w:style>
  <w:style w:type="paragraph" w:styleId="a6">
    <w:name w:val="header"/>
    <w:basedOn w:val="a"/>
    <w:link w:val="Char"/>
    <w:uiPriority w:val="99"/>
    <w:unhideWhenUsed/>
    <w:rsid w:val="0067502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675027"/>
  </w:style>
  <w:style w:type="paragraph" w:styleId="a7">
    <w:name w:val="footer"/>
    <w:basedOn w:val="a"/>
    <w:link w:val="Char0"/>
    <w:uiPriority w:val="99"/>
    <w:unhideWhenUsed/>
    <w:rsid w:val="0067502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6750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5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bcde@hangook.ac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eun Kim</dc:creator>
  <cp:keywords/>
  <dc:description/>
  <cp:lastModifiedBy>Yongeun Kim</cp:lastModifiedBy>
  <cp:revision>2</cp:revision>
  <dcterms:created xsi:type="dcterms:W3CDTF">2023-07-10T06:19:00Z</dcterms:created>
  <dcterms:modified xsi:type="dcterms:W3CDTF">2023-07-11T13:07:00Z</dcterms:modified>
</cp:coreProperties>
</file>